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BD18B" w14:textId="189BB045" w:rsidR="00D15BD5" w:rsidRDefault="00AC692E">
      <w:r w:rsidRPr="00AC692E">
        <w:t xml:space="preserve">For this assignment, please refer back to the Hospice Goes Hollywood case on p.416 in your text.  In 1 to 1 and 1/2 pages please answer fully the following question (p.364, Q.2), "Using information from this chapter, explain why you think the hospice's clinical staff resist the change proposed by </w:t>
      </w:r>
      <w:proofErr w:type="spellStart"/>
      <w:proofErr w:type="gramStart"/>
      <w:r w:rsidRPr="00AC692E">
        <w:t>Ms.Thurmond</w:t>
      </w:r>
      <w:proofErr w:type="spellEnd"/>
      <w:proofErr w:type="gramEnd"/>
      <w:r w:rsidRPr="00AC692E">
        <w:t>.  Describe how she could use Lewin's 3 step process to implement her change."  Provide specific examples to support your answer.  Your submission should be completed as a WORD document using double spacing and 12-point typeface.</w:t>
      </w:r>
    </w:p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AwMDczMjI0sjRS0lEKTi0uzszPAykwrAUAK8+6+ywAAAA="/>
  </w:docVars>
  <w:rsids>
    <w:rsidRoot w:val="00AC692E"/>
    <w:rsid w:val="00AC692E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44A6F"/>
  <w15:chartTrackingRefBased/>
  <w15:docId w15:val="{9D1E2D8C-0DE1-400D-AA5C-8566B89C7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9</Characters>
  <Application>Microsoft Office Word</Application>
  <DocSecurity>0</DocSecurity>
  <Lines>3</Lines>
  <Paragraphs>1</Paragraphs>
  <ScaleCrop>false</ScaleCrop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1-11-15T11:40:00Z</dcterms:created>
  <dcterms:modified xsi:type="dcterms:W3CDTF">2021-11-15T11:40:00Z</dcterms:modified>
</cp:coreProperties>
</file>